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4CF681" w14:textId="793F421A" w:rsidR="00297C4E" w:rsidRDefault="00297C4E" w:rsidP="00297C4E">
      <w:pPr>
        <w:jc w:val="center"/>
        <w:rPr>
          <w:b/>
          <w:sz w:val="48"/>
          <w:szCs w:val="48"/>
        </w:rPr>
      </w:pPr>
      <w:r w:rsidRPr="00297C4E">
        <w:rPr>
          <w:rFonts w:hint="eastAsia"/>
          <w:b/>
          <w:sz w:val="48"/>
          <w:szCs w:val="48"/>
        </w:rPr>
        <w:t>R</w:t>
      </w:r>
      <w:r w:rsidRPr="00297C4E">
        <w:rPr>
          <w:b/>
          <w:sz w:val="48"/>
          <w:szCs w:val="48"/>
        </w:rPr>
        <w:t>eport:</w:t>
      </w:r>
      <w:r w:rsidRPr="00297C4E">
        <w:rPr>
          <w:rFonts w:ascii="Times New Roman" w:hAnsi="Times New Roman" w:cs="Times New Roman"/>
          <w:b/>
          <w:kern w:val="0"/>
          <w:sz w:val="48"/>
          <w:szCs w:val="48"/>
        </w:rPr>
        <w:t xml:space="preserve"> </w:t>
      </w:r>
      <w:r w:rsidR="00121B46" w:rsidRPr="00121B46">
        <w:rPr>
          <w:b/>
          <w:sz w:val="48"/>
          <w:szCs w:val="48"/>
        </w:rPr>
        <w:t>Start Assembly Programming</w:t>
      </w:r>
    </w:p>
    <w:p w14:paraId="14E5970B" w14:textId="445D39F0" w:rsidR="00297C4E" w:rsidRPr="00297C4E" w:rsidRDefault="00297C4E" w:rsidP="00297C4E">
      <w:pPr>
        <w:jc w:val="center"/>
        <w:rPr>
          <w:b/>
          <w:sz w:val="40"/>
          <w:szCs w:val="40"/>
        </w:rPr>
      </w:pPr>
      <w:r w:rsidRPr="00297C4E">
        <w:rPr>
          <w:rFonts w:hint="eastAsia"/>
          <w:b/>
          <w:sz w:val="40"/>
          <w:szCs w:val="40"/>
        </w:rPr>
        <w:t>G</w:t>
      </w:r>
      <w:r w:rsidRPr="00297C4E">
        <w:rPr>
          <w:b/>
          <w:sz w:val="40"/>
          <w:szCs w:val="40"/>
        </w:rPr>
        <w:t>roup 10</w:t>
      </w:r>
    </w:p>
    <w:p w14:paraId="4784741E" w14:textId="48A2F333" w:rsidR="00297C4E" w:rsidRDefault="00297C4E" w:rsidP="00297C4E">
      <w:pPr>
        <w:rPr>
          <w:b/>
          <w:sz w:val="32"/>
          <w:szCs w:val="32"/>
        </w:rPr>
      </w:pPr>
      <w:r w:rsidRPr="00297C4E">
        <w:rPr>
          <w:b/>
          <w:sz w:val="32"/>
          <w:szCs w:val="32"/>
        </w:rPr>
        <w:t>Member</w:t>
      </w:r>
      <w:r>
        <w:rPr>
          <w:b/>
          <w:sz w:val="32"/>
          <w:szCs w:val="32"/>
        </w:rPr>
        <w:t xml:space="preserve"> </w:t>
      </w:r>
      <w:r w:rsidRPr="00297C4E">
        <w:rPr>
          <w:b/>
          <w:sz w:val="32"/>
          <w:szCs w:val="32"/>
        </w:rPr>
        <w:t>:</w:t>
      </w:r>
      <w:r>
        <w:rPr>
          <w:b/>
          <w:sz w:val="32"/>
          <w:szCs w:val="32"/>
        </w:rPr>
        <w:t xml:space="preserve"> Night</w:t>
      </w:r>
      <w:r>
        <w:rPr>
          <w:rFonts w:hint="eastAsia"/>
          <w:b/>
          <w:sz w:val="32"/>
          <w:szCs w:val="32"/>
        </w:rPr>
        <w:t>、</w:t>
      </w:r>
      <w:r>
        <w:rPr>
          <w:rFonts w:hint="eastAsia"/>
          <w:b/>
          <w:sz w:val="32"/>
          <w:szCs w:val="32"/>
        </w:rPr>
        <w:t>P</w:t>
      </w:r>
      <w:r>
        <w:rPr>
          <w:b/>
          <w:sz w:val="32"/>
          <w:szCs w:val="32"/>
        </w:rPr>
        <w:t>aul</w:t>
      </w:r>
    </w:p>
    <w:p w14:paraId="038B0835" w14:textId="22B83F3E" w:rsidR="00297C4E" w:rsidRDefault="00297C4E" w:rsidP="00297C4E">
      <w:pPr>
        <w:rPr>
          <w:b/>
          <w:sz w:val="32"/>
          <w:szCs w:val="32"/>
        </w:rPr>
      </w:pPr>
      <w:r>
        <w:rPr>
          <w:b/>
          <w:sz w:val="32"/>
          <w:szCs w:val="32"/>
        </w:rPr>
        <w:t>Student ID : 108502572</w:t>
      </w:r>
      <w:r>
        <w:rPr>
          <w:rFonts w:hint="eastAsia"/>
          <w:b/>
          <w:sz w:val="32"/>
          <w:szCs w:val="32"/>
        </w:rPr>
        <w:t>、</w:t>
      </w:r>
      <w:r>
        <w:rPr>
          <w:rFonts w:hint="eastAsia"/>
          <w:b/>
          <w:sz w:val="32"/>
          <w:szCs w:val="32"/>
        </w:rPr>
        <w:t>108502570</w:t>
      </w:r>
    </w:p>
    <w:p w14:paraId="0F505922" w14:textId="6B7DF309" w:rsidR="0061634B" w:rsidRPr="0061634B" w:rsidRDefault="0061634B" w:rsidP="0061634B">
      <w:pPr>
        <w:pStyle w:val="ListParagraph"/>
        <w:numPr>
          <w:ilvl w:val="0"/>
          <w:numId w:val="1"/>
        </w:numPr>
        <w:ind w:leftChars="0"/>
        <w:rPr>
          <w:b/>
          <w:sz w:val="32"/>
          <w:szCs w:val="32"/>
        </w:rPr>
      </w:pPr>
      <w:r w:rsidRPr="0061634B">
        <w:rPr>
          <w:b/>
          <w:sz w:val="32"/>
          <w:szCs w:val="32"/>
        </w:rPr>
        <w:t>Program execution flow</w:t>
      </w:r>
    </w:p>
    <w:p w14:paraId="25E1C834" w14:textId="7E02FE4A" w:rsidR="0061634B" w:rsidRPr="00121B46" w:rsidRDefault="00121B46" w:rsidP="004810FA">
      <w:pPr>
        <w:pStyle w:val="ListParagraph"/>
        <w:ind w:leftChars="0" w:left="360"/>
        <w:rPr>
          <w:b/>
          <w:sz w:val="32"/>
          <w:szCs w:val="32"/>
        </w:rPr>
      </w:pPr>
      <w:r w:rsidRPr="00121B46">
        <w:rPr>
          <w:noProof/>
        </w:rPr>
        <w:drawing>
          <wp:anchor distT="0" distB="0" distL="114300" distR="114300" simplePos="0" relativeHeight="251670528" behindDoc="0" locked="0" layoutInCell="1" allowOverlap="1" wp14:anchorId="66EDC920" wp14:editId="7B17A93C">
            <wp:simplePos x="0" y="0"/>
            <wp:positionH relativeFrom="column">
              <wp:posOffset>2669358</wp:posOffset>
            </wp:positionH>
            <wp:positionV relativeFrom="paragraph">
              <wp:posOffset>309608</wp:posOffset>
            </wp:positionV>
            <wp:extent cx="2876687" cy="873578"/>
            <wp:effectExtent l="0" t="0" r="0" b="3175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6687" cy="87357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B5241"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1353804" wp14:editId="056166D5">
                <wp:simplePos x="0" y="0"/>
                <wp:positionH relativeFrom="column">
                  <wp:posOffset>4067175</wp:posOffset>
                </wp:positionH>
                <wp:positionV relativeFrom="paragraph">
                  <wp:posOffset>1352550</wp:posOffset>
                </wp:positionV>
                <wp:extent cx="9525" cy="409575"/>
                <wp:effectExtent l="95250" t="19050" r="104775" b="47625"/>
                <wp:wrapNone/>
                <wp:docPr id="12" name="直線單箭頭接點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409575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B9A5F85" id="_x0000_t32" coordsize="21600,21600" o:spt="32" o:oned="t" path="m,l21600,21600e" filled="f">
                <v:path arrowok="t" fillok="f" o:connecttype="none"/>
                <o:lock v:ext="edit" shapetype="t"/>
              </v:shapetype>
              <v:shape id="直線單箭頭接點 12" o:spid="_x0000_s1026" type="#_x0000_t32" style="position:absolute;margin-left:320.25pt;margin-top:106.5pt;width:.75pt;height:32.2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" strokecolor="red" strokeweight="2.25pt">
                <v:stroke endarrow="block" joinstyle="miter"/>
              </v:shape>
            </w:pict>
          </mc:Fallback>
        </mc:AlternateContent>
      </w:r>
      <w:r w:rsidR="007B5241" w:rsidRPr="00121B46">
        <w:rPr>
          <w:b/>
          <w:sz w:val="32"/>
          <w:szCs w:val="32"/>
        </w:rPr>
        <w:tab/>
        <w:t>Description:</w:t>
      </w:r>
    </w:p>
    <w:p w14:paraId="16CE05B1" w14:textId="6310DF2F" w:rsidR="007B5241" w:rsidRDefault="00121B46" w:rsidP="00121B46">
      <w:pPr>
        <w:ind w:leftChars="50" w:left="120" w:firstLineChars="200" w:firstLine="480"/>
        <w:jc w:val="both"/>
        <w:rPr>
          <w:szCs w:val="24"/>
        </w:rPr>
      </w:pPr>
      <w:r>
        <w:rPr>
          <w:szCs w:val="24"/>
        </w:rPr>
        <w:t>The first line of code I use register “</w:t>
      </w:r>
      <w:proofErr w:type="spellStart"/>
      <w:r>
        <w:rPr>
          <w:szCs w:val="24"/>
        </w:rPr>
        <w:t>ecx</w:t>
      </w:r>
      <w:proofErr w:type="spellEnd"/>
      <w:r>
        <w:rPr>
          <w:szCs w:val="24"/>
        </w:rPr>
        <w:t>” as the count of loop, which is “9”.</w:t>
      </w:r>
    </w:p>
    <w:p w14:paraId="1C625F6B" w14:textId="568AE5D5" w:rsidR="00D71DBD" w:rsidRDefault="00D71DBD" w:rsidP="007B5241">
      <w:pPr>
        <w:rPr>
          <w:szCs w:val="24"/>
        </w:rPr>
      </w:pPr>
    </w:p>
    <w:p w14:paraId="03464C22" w14:textId="77777777" w:rsidR="00121B46" w:rsidRDefault="00121B46" w:rsidP="007B5241">
      <w:pPr>
        <w:rPr>
          <w:szCs w:val="24"/>
        </w:rPr>
      </w:pPr>
    </w:p>
    <w:p w14:paraId="3F58559B" w14:textId="432BA8BC" w:rsidR="00121B46" w:rsidRDefault="00121B46" w:rsidP="007B5241">
      <w:pPr>
        <w:rPr>
          <w:szCs w:val="24"/>
        </w:rPr>
      </w:pPr>
    </w:p>
    <w:p w14:paraId="31021BD0" w14:textId="740AB0A7" w:rsidR="00121B46" w:rsidRDefault="00121B46" w:rsidP="007B5241">
      <w:pPr>
        <w:rPr>
          <w:szCs w:val="24"/>
        </w:rPr>
      </w:pPr>
    </w:p>
    <w:p w14:paraId="2F3AB2EE" w14:textId="6D48E4FF" w:rsidR="00121B46" w:rsidRDefault="00121B46" w:rsidP="007B5241">
      <w:pPr>
        <w:rPr>
          <w:szCs w:val="24"/>
        </w:rPr>
      </w:pPr>
      <w:r w:rsidRPr="00121B46">
        <w:rPr>
          <w:b/>
          <w:sz w:val="32"/>
          <w:szCs w:val="32"/>
        </w:rPr>
        <w:drawing>
          <wp:anchor distT="0" distB="0" distL="114300" distR="114300" simplePos="0" relativeHeight="251671552" behindDoc="0" locked="0" layoutInCell="1" allowOverlap="1" wp14:anchorId="681E195C" wp14:editId="1A607B08">
            <wp:simplePos x="0" y="0"/>
            <wp:positionH relativeFrom="page">
              <wp:posOffset>1565003</wp:posOffset>
            </wp:positionH>
            <wp:positionV relativeFrom="paragraph">
              <wp:posOffset>23042</wp:posOffset>
            </wp:positionV>
            <wp:extent cx="5274310" cy="749935"/>
            <wp:effectExtent l="0" t="0" r="254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499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4D653EA" w14:textId="5ED32A08" w:rsidR="00121B46" w:rsidRDefault="00121B46" w:rsidP="007B5241">
      <w:pPr>
        <w:rPr>
          <w:szCs w:val="24"/>
        </w:rPr>
      </w:pPr>
    </w:p>
    <w:p w14:paraId="6F80253D" w14:textId="21823D31" w:rsidR="00121B46" w:rsidRDefault="00121B46" w:rsidP="007B5241">
      <w:pPr>
        <w:rPr>
          <w:szCs w:val="24"/>
        </w:rPr>
      </w:pPr>
    </w:p>
    <w:p w14:paraId="077AF556" w14:textId="3C88F5C2" w:rsidR="00D71DBD" w:rsidRDefault="00D71DBD" w:rsidP="007B5241">
      <w:pPr>
        <w:rPr>
          <w:rFonts w:hint="eastAsia"/>
          <w:szCs w:val="24"/>
        </w:rPr>
      </w:pPr>
    </w:p>
    <w:p w14:paraId="36366145" w14:textId="530DC7CE" w:rsidR="00D71DBD" w:rsidRDefault="00121B46" w:rsidP="00121B46">
      <w:pPr>
        <w:ind w:firstLineChars="200" w:firstLine="480"/>
        <w:jc w:val="both"/>
        <w:rPr>
          <w:szCs w:val="24"/>
        </w:rPr>
      </w:pPr>
      <w:r>
        <w:rPr>
          <w:szCs w:val="24"/>
        </w:rPr>
        <w:t>In the second line, I assign register “</w:t>
      </w:r>
      <w:proofErr w:type="spellStart"/>
      <w:r>
        <w:rPr>
          <w:szCs w:val="24"/>
        </w:rPr>
        <w:t>esi</w:t>
      </w:r>
      <w:proofErr w:type="spellEnd"/>
      <w:r>
        <w:rPr>
          <w:szCs w:val="24"/>
        </w:rPr>
        <w:t>” to store the address of memory “</w:t>
      </w:r>
      <w:proofErr w:type="spellStart"/>
      <w:r>
        <w:rPr>
          <w:szCs w:val="24"/>
        </w:rPr>
        <w:t>ninenine</w:t>
      </w:r>
      <w:proofErr w:type="spellEnd"/>
      <w:r>
        <w:rPr>
          <w:szCs w:val="24"/>
        </w:rPr>
        <w:t>”. So what it stored</w:t>
      </w:r>
      <w:r w:rsidR="001B23D4">
        <w:rPr>
          <w:szCs w:val="24"/>
        </w:rPr>
        <w:t xml:space="preserve"> looks</w:t>
      </w:r>
      <w:r>
        <w:rPr>
          <w:szCs w:val="24"/>
        </w:rPr>
        <w:t xml:space="preserve"> as same as </w:t>
      </w:r>
      <w:proofErr w:type="spellStart"/>
      <w:r>
        <w:rPr>
          <w:szCs w:val="24"/>
        </w:rPr>
        <w:t>ninenine</w:t>
      </w:r>
      <w:proofErr w:type="spellEnd"/>
      <w:r>
        <w:rPr>
          <w:szCs w:val="24"/>
        </w:rPr>
        <w:t>[0]</w:t>
      </w:r>
      <w:r w:rsidR="001B23D4">
        <w:rPr>
          <w:szCs w:val="24"/>
        </w:rPr>
        <w:t xml:space="preserve"> in language C’s way. </w:t>
      </w:r>
    </w:p>
    <w:p w14:paraId="49C558D6" w14:textId="53E2603B" w:rsidR="004C21DA" w:rsidRPr="001B23D4" w:rsidRDefault="001B23D4" w:rsidP="007B5241">
      <w:pPr>
        <w:rPr>
          <w:szCs w:val="24"/>
        </w:rPr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1CBC754" wp14:editId="5D561811">
                <wp:simplePos x="0" y="0"/>
                <wp:positionH relativeFrom="column">
                  <wp:posOffset>4120243</wp:posOffset>
                </wp:positionH>
                <wp:positionV relativeFrom="paragraph">
                  <wp:posOffset>47625</wp:posOffset>
                </wp:positionV>
                <wp:extent cx="9525" cy="409575"/>
                <wp:effectExtent l="95250" t="19050" r="104775" b="47625"/>
                <wp:wrapNone/>
                <wp:docPr id="11" name="直線單箭頭接點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409575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9A180F" id="直線單箭頭接點 11" o:spid="_x0000_s1026" type="#_x0000_t32" style="position:absolute;margin-left:324.45pt;margin-top:3.75pt;width:.75pt;height:32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" strokecolor="red" strokeweight="2.25pt">
                <v:stroke endarrow="block" joinstyle="miter"/>
              </v:shape>
            </w:pict>
          </mc:Fallback>
        </mc:AlternateContent>
      </w:r>
    </w:p>
    <w:p w14:paraId="287FD65A" w14:textId="6A4ED6EC" w:rsidR="00C3151E" w:rsidRDefault="00C3151E" w:rsidP="007B5241">
      <w:pPr>
        <w:rPr>
          <w:szCs w:val="24"/>
        </w:rPr>
      </w:pPr>
    </w:p>
    <w:p w14:paraId="7DEE4564" w14:textId="1EBE7EEC" w:rsidR="003B4C2C" w:rsidRDefault="001B23D4" w:rsidP="001B23D4">
      <w:pPr>
        <w:ind w:firstLineChars="200" w:firstLine="641"/>
        <w:jc w:val="both"/>
        <w:rPr>
          <w:szCs w:val="24"/>
        </w:rPr>
      </w:pPr>
      <w:r w:rsidRPr="00121B46">
        <w:rPr>
          <w:b/>
          <w:sz w:val="32"/>
          <w:szCs w:val="32"/>
        </w:rPr>
        <w:drawing>
          <wp:anchor distT="0" distB="0" distL="114300" distR="114300" simplePos="0" relativeHeight="251672576" behindDoc="0" locked="0" layoutInCell="1" allowOverlap="1" wp14:anchorId="47945997" wp14:editId="75669B1B">
            <wp:simplePos x="0" y="0"/>
            <wp:positionH relativeFrom="column">
              <wp:posOffset>3126378</wp:posOffset>
            </wp:positionH>
            <wp:positionV relativeFrom="paragraph">
              <wp:posOffset>120923</wp:posOffset>
            </wp:positionV>
            <wp:extent cx="2026920" cy="838200"/>
            <wp:effectExtent l="0" t="0" r="0" b="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6920" cy="838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Cs w:val="24"/>
        </w:rPr>
        <w:t>Register “</w:t>
      </w:r>
      <w:proofErr w:type="spellStart"/>
      <w:r>
        <w:rPr>
          <w:szCs w:val="24"/>
        </w:rPr>
        <w:t>ebx</w:t>
      </w:r>
      <w:proofErr w:type="spellEnd"/>
      <w:r>
        <w:rPr>
          <w:szCs w:val="24"/>
        </w:rPr>
        <w:t>” is a variable outside the loop to remember the number we want to give to “[</w:t>
      </w:r>
      <w:proofErr w:type="spellStart"/>
      <w:r>
        <w:rPr>
          <w:szCs w:val="24"/>
        </w:rPr>
        <w:t>esi</w:t>
      </w:r>
      <w:proofErr w:type="spellEnd"/>
      <w:r>
        <w:rPr>
          <w:szCs w:val="24"/>
        </w:rPr>
        <w:t>]”.</w:t>
      </w:r>
    </w:p>
    <w:p w14:paraId="7745F76D" w14:textId="31755944" w:rsidR="00C3151E" w:rsidRDefault="00C3151E" w:rsidP="003B4C2C">
      <w:pPr>
        <w:jc w:val="both"/>
        <w:rPr>
          <w:szCs w:val="24"/>
        </w:rPr>
      </w:pPr>
    </w:p>
    <w:p w14:paraId="25A1C320" w14:textId="6A02D17D" w:rsidR="00C3151E" w:rsidRDefault="001B23D4" w:rsidP="007B5241">
      <w:pPr>
        <w:rPr>
          <w:szCs w:val="24"/>
        </w:rPr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027697C" wp14:editId="0EC81760">
                <wp:simplePos x="0" y="0"/>
                <wp:positionH relativeFrom="leftMargin">
                  <wp:posOffset>5317672</wp:posOffset>
                </wp:positionH>
                <wp:positionV relativeFrom="paragraph">
                  <wp:posOffset>155122</wp:posOffset>
                </wp:positionV>
                <wp:extent cx="9525" cy="409575"/>
                <wp:effectExtent l="95250" t="19050" r="104775" b="47625"/>
                <wp:wrapNone/>
                <wp:docPr id="10" name="直線單箭頭接點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409575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55F45A" id="直線單箭頭接點 10" o:spid="_x0000_s1026" type="#_x0000_t32" style="position:absolute;margin-left:418.7pt;margin-top:12.2pt;width:.75pt;height:32.25pt;z-index:251663360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" strokecolor="red" strokeweight="2.25pt">
                <v:stroke endarrow="block" joinstyle="miter"/>
                <w10:wrap anchorx="margin"/>
              </v:shape>
            </w:pict>
          </mc:Fallback>
        </mc:AlternateContent>
      </w:r>
    </w:p>
    <w:p w14:paraId="65FEB2CF" w14:textId="6C0497CA" w:rsidR="00C3151E" w:rsidRDefault="00C3151E" w:rsidP="007B5241">
      <w:pPr>
        <w:rPr>
          <w:szCs w:val="24"/>
        </w:rPr>
      </w:pPr>
    </w:p>
    <w:p w14:paraId="21296A10" w14:textId="24B5BF84" w:rsidR="003F694B" w:rsidRDefault="003F694B" w:rsidP="007B5241">
      <w:pPr>
        <w:rPr>
          <w:szCs w:val="24"/>
        </w:rPr>
      </w:pPr>
    </w:p>
    <w:p w14:paraId="0789CD71" w14:textId="77777777" w:rsidR="001B23D4" w:rsidRDefault="001B23D4" w:rsidP="001B23D4">
      <w:pPr>
        <w:rPr>
          <w:szCs w:val="24"/>
        </w:rPr>
      </w:pPr>
      <w:r w:rsidRPr="001B23D4">
        <w:rPr>
          <w:szCs w:val="24"/>
        </w:rPr>
        <w:drawing>
          <wp:anchor distT="0" distB="0" distL="114300" distR="114300" simplePos="0" relativeHeight="251673600" behindDoc="0" locked="0" layoutInCell="1" allowOverlap="1" wp14:anchorId="2BDDE026" wp14:editId="3A1CC748">
            <wp:simplePos x="0" y="0"/>
            <wp:positionH relativeFrom="column">
              <wp:posOffset>2735324</wp:posOffset>
            </wp:positionH>
            <wp:positionV relativeFrom="paragraph">
              <wp:posOffset>32113</wp:posOffset>
            </wp:positionV>
            <wp:extent cx="2963636" cy="888397"/>
            <wp:effectExtent l="0" t="0" r="8255" b="6985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3636" cy="88839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hint="eastAsia"/>
          <w:szCs w:val="24"/>
        </w:rPr>
        <w:t xml:space="preserve"> </w:t>
      </w:r>
      <w:r>
        <w:rPr>
          <w:szCs w:val="24"/>
        </w:rPr>
        <w:t xml:space="preserve">   The next line of code we move the number stored in “</w:t>
      </w:r>
      <w:proofErr w:type="spellStart"/>
      <w:r>
        <w:rPr>
          <w:szCs w:val="24"/>
        </w:rPr>
        <w:t>ebx</w:t>
      </w:r>
      <w:proofErr w:type="spellEnd"/>
      <w:r>
        <w:rPr>
          <w:szCs w:val="24"/>
        </w:rPr>
        <w:t>” to address “0x00403000”, which is 9.</w:t>
      </w:r>
    </w:p>
    <w:p w14:paraId="77C64154" w14:textId="77777777" w:rsidR="001B23D4" w:rsidRDefault="001B23D4" w:rsidP="001B23D4">
      <w:pPr>
        <w:rPr>
          <w:szCs w:val="24"/>
        </w:rPr>
      </w:pPr>
    </w:p>
    <w:p w14:paraId="27CB26AE" w14:textId="77777777" w:rsidR="001B23D4" w:rsidRDefault="001B23D4" w:rsidP="001B23D4">
      <w:pPr>
        <w:rPr>
          <w:szCs w:val="24"/>
        </w:rPr>
      </w:pPr>
    </w:p>
    <w:p w14:paraId="351D6A6B" w14:textId="079F1BAF" w:rsidR="00533448" w:rsidRDefault="001B23D4" w:rsidP="007B5241">
      <w:pPr>
        <w:rPr>
          <w:szCs w:val="24"/>
        </w:rPr>
      </w:pPr>
      <w:r>
        <w:rPr>
          <w:rFonts w:hint="eastAsia"/>
          <w:noProof/>
        </w:rPr>
        <w:lastRenderedPageBreak/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6680C7E" wp14:editId="15BBF3C6">
                <wp:simplePos x="0" y="0"/>
                <wp:positionH relativeFrom="leftMargin">
                  <wp:posOffset>5453742</wp:posOffset>
                </wp:positionH>
                <wp:positionV relativeFrom="paragraph">
                  <wp:posOffset>55245</wp:posOffset>
                </wp:positionV>
                <wp:extent cx="9525" cy="409575"/>
                <wp:effectExtent l="95250" t="19050" r="104775" b="47625"/>
                <wp:wrapNone/>
                <wp:docPr id="13" name="直線單箭頭接點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409575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B66690" id="直線單箭頭接點 13" o:spid="_x0000_s1026" type="#_x0000_t32" style="position:absolute;margin-left:429.45pt;margin-top:4.35pt;width:.75pt;height:32.25pt;z-index:251669504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" strokecolor="red" strokeweight="2.25pt">
                <v:stroke endarrow="block" joinstyle="miter"/>
                <w10:wrap anchorx="margin"/>
              </v:shape>
            </w:pict>
          </mc:Fallback>
        </mc:AlternateContent>
      </w:r>
    </w:p>
    <w:p w14:paraId="6A9A45F4" w14:textId="13E03560" w:rsidR="00533448" w:rsidRDefault="00533448" w:rsidP="007B5241">
      <w:pPr>
        <w:rPr>
          <w:rFonts w:hint="eastAsia"/>
          <w:szCs w:val="24"/>
        </w:rPr>
      </w:pPr>
    </w:p>
    <w:p w14:paraId="3CBF6C6C" w14:textId="1B6C7147" w:rsidR="00A77109" w:rsidRDefault="004A37AF" w:rsidP="007B5241">
      <w:pPr>
        <w:rPr>
          <w:rFonts w:hint="eastAsia"/>
          <w:szCs w:val="24"/>
        </w:rPr>
      </w:pPr>
      <w:r w:rsidRPr="001B23D4">
        <w:rPr>
          <w:noProof/>
        </w:rPr>
        <w:drawing>
          <wp:anchor distT="0" distB="0" distL="114300" distR="114300" simplePos="0" relativeHeight="251674624" behindDoc="0" locked="0" layoutInCell="1" allowOverlap="1" wp14:anchorId="2D38C827" wp14:editId="0B2F2BF0">
            <wp:simplePos x="0" y="0"/>
            <wp:positionH relativeFrom="column">
              <wp:posOffset>3003550</wp:posOffset>
            </wp:positionH>
            <wp:positionV relativeFrom="paragraph">
              <wp:posOffset>78196</wp:posOffset>
            </wp:positionV>
            <wp:extent cx="2659380" cy="873125"/>
            <wp:effectExtent l="0" t="0" r="7620" b="3175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59380" cy="873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B23D4">
        <w:rPr>
          <w:rFonts w:hint="eastAsia"/>
          <w:szCs w:val="24"/>
        </w:rPr>
        <w:t xml:space="preserve"> </w:t>
      </w:r>
      <w:r w:rsidR="001B23D4">
        <w:rPr>
          <w:szCs w:val="24"/>
        </w:rPr>
        <w:t xml:space="preserve">   </w:t>
      </w:r>
      <w:r>
        <w:rPr>
          <w:szCs w:val="24"/>
        </w:rPr>
        <w:t>This step we move “</w:t>
      </w:r>
      <w:proofErr w:type="spellStart"/>
      <w:r>
        <w:rPr>
          <w:szCs w:val="24"/>
        </w:rPr>
        <w:t>esi</w:t>
      </w:r>
      <w:proofErr w:type="spellEnd"/>
      <w:r>
        <w:rPr>
          <w:szCs w:val="24"/>
        </w:rPr>
        <w:t>” to the next address of “</w:t>
      </w:r>
      <w:proofErr w:type="spellStart"/>
      <w:r>
        <w:rPr>
          <w:szCs w:val="24"/>
        </w:rPr>
        <w:t>ninenine</w:t>
      </w:r>
      <w:proofErr w:type="spellEnd"/>
      <w:r>
        <w:rPr>
          <w:szCs w:val="24"/>
        </w:rPr>
        <w:t>”.</w:t>
      </w:r>
    </w:p>
    <w:p w14:paraId="5A5639F7" w14:textId="315AA49A" w:rsidR="00A77109" w:rsidRDefault="00A77109" w:rsidP="007B5241">
      <w:pPr>
        <w:rPr>
          <w:szCs w:val="24"/>
        </w:rPr>
      </w:pPr>
    </w:p>
    <w:p w14:paraId="012BCD53" w14:textId="2EEFBDF8" w:rsidR="00A77109" w:rsidRDefault="00A77109" w:rsidP="007B5241">
      <w:pPr>
        <w:rPr>
          <w:szCs w:val="24"/>
        </w:rPr>
      </w:pPr>
    </w:p>
    <w:p w14:paraId="2436DECD" w14:textId="46DAC9DB" w:rsidR="004A37AF" w:rsidRDefault="004A37AF" w:rsidP="007B5241">
      <w:pPr>
        <w:rPr>
          <w:szCs w:val="24"/>
        </w:rPr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1276495" wp14:editId="6F7A4B33">
                <wp:simplePos x="0" y="0"/>
                <wp:positionH relativeFrom="leftMargin">
                  <wp:posOffset>5500370</wp:posOffset>
                </wp:positionH>
                <wp:positionV relativeFrom="paragraph">
                  <wp:posOffset>174716</wp:posOffset>
                </wp:positionV>
                <wp:extent cx="9525" cy="409575"/>
                <wp:effectExtent l="95250" t="19050" r="104775" b="47625"/>
                <wp:wrapNone/>
                <wp:docPr id="14" name="直線單箭頭接點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409575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3DF772" id="直線單箭頭接點 13" o:spid="_x0000_s1026" type="#_x0000_t32" style="position:absolute;margin-left:433.1pt;margin-top:13.75pt;width:.75pt;height:32.25pt;z-index:251676672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" strokecolor="red" strokeweight="2.25pt">
                <v:stroke endarrow="block" joinstyle="miter"/>
                <w10:wrap anchorx="margin"/>
              </v:shape>
            </w:pict>
          </mc:Fallback>
        </mc:AlternateContent>
      </w:r>
    </w:p>
    <w:p w14:paraId="046DC86B" w14:textId="36F7433A" w:rsidR="004A37AF" w:rsidRDefault="004A37AF" w:rsidP="007B5241">
      <w:pPr>
        <w:rPr>
          <w:szCs w:val="24"/>
        </w:rPr>
      </w:pPr>
    </w:p>
    <w:p w14:paraId="7982C286" w14:textId="7361D720" w:rsidR="004A37AF" w:rsidRDefault="004A37AF" w:rsidP="007B5241">
      <w:pPr>
        <w:rPr>
          <w:rFonts w:hint="eastAsia"/>
          <w:szCs w:val="24"/>
        </w:rPr>
      </w:pPr>
      <w:r w:rsidRPr="004A37AF">
        <w:rPr>
          <w:szCs w:val="24"/>
        </w:rPr>
        <w:drawing>
          <wp:anchor distT="0" distB="0" distL="114300" distR="114300" simplePos="0" relativeHeight="251677696" behindDoc="0" locked="0" layoutInCell="1" allowOverlap="1" wp14:anchorId="1BCF924A" wp14:editId="0D08CCFA">
            <wp:simplePos x="0" y="0"/>
            <wp:positionH relativeFrom="column">
              <wp:posOffset>3551373</wp:posOffset>
            </wp:positionH>
            <wp:positionV relativeFrom="paragraph">
              <wp:posOffset>187415</wp:posOffset>
            </wp:positionV>
            <wp:extent cx="1664335" cy="930275"/>
            <wp:effectExtent l="0" t="0" r="0" b="3175"/>
            <wp:wrapSquare wrapText="bothSides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4335" cy="930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hint="eastAsia"/>
          <w:szCs w:val="24"/>
        </w:rPr>
        <w:t xml:space="preserve"> </w:t>
      </w:r>
      <w:r>
        <w:rPr>
          <w:szCs w:val="24"/>
        </w:rPr>
        <w:t xml:space="preserve">   Add “9” to “</w:t>
      </w:r>
      <w:proofErr w:type="spellStart"/>
      <w:r>
        <w:rPr>
          <w:szCs w:val="24"/>
        </w:rPr>
        <w:t>ebx</w:t>
      </w:r>
      <w:proofErr w:type="spellEnd"/>
      <w:r>
        <w:rPr>
          <w:szCs w:val="24"/>
        </w:rPr>
        <w:t>” in order to give the number to the next address in the next loop.</w:t>
      </w:r>
    </w:p>
    <w:p w14:paraId="0D0F885D" w14:textId="45C19404" w:rsidR="004A37AF" w:rsidRDefault="004A37AF" w:rsidP="007B5241">
      <w:pPr>
        <w:rPr>
          <w:szCs w:val="24"/>
        </w:rPr>
      </w:pPr>
    </w:p>
    <w:p w14:paraId="1B671A4B" w14:textId="03D50E2A" w:rsidR="004A37AF" w:rsidRDefault="004A37AF" w:rsidP="007B5241">
      <w:pPr>
        <w:rPr>
          <w:szCs w:val="24"/>
        </w:rPr>
      </w:pPr>
    </w:p>
    <w:p w14:paraId="0D490F36" w14:textId="19753042" w:rsidR="004A37AF" w:rsidRDefault="004A37AF" w:rsidP="007B5241">
      <w:pPr>
        <w:rPr>
          <w:szCs w:val="24"/>
        </w:rPr>
      </w:pPr>
    </w:p>
    <w:p w14:paraId="3FC91D08" w14:textId="1D8CD628" w:rsidR="004A37AF" w:rsidRDefault="004A37AF" w:rsidP="007B5241">
      <w:pPr>
        <w:rPr>
          <w:rFonts w:hint="eastAsia"/>
          <w:szCs w:val="24"/>
        </w:rPr>
      </w:pPr>
      <w:r>
        <w:rPr>
          <w:szCs w:val="24"/>
        </w:rPr>
        <w:tab/>
        <w:t>Loop</w:t>
      </w:r>
      <w:r w:rsidR="007F03D7">
        <w:rPr>
          <w:szCs w:val="24"/>
        </w:rPr>
        <w:t xml:space="preserve"> pictures</w:t>
      </w:r>
      <w:r>
        <w:rPr>
          <w:szCs w:val="24"/>
        </w:rPr>
        <w:t>:</w:t>
      </w:r>
    </w:p>
    <w:p w14:paraId="7C71D168" w14:textId="77777777" w:rsidR="004A37AF" w:rsidRDefault="004A37AF" w:rsidP="007B5241">
      <w:pPr>
        <w:rPr>
          <w:szCs w:val="24"/>
        </w:rPr>
      </w:pPr>
      <w:r w:rsidRPr="004A37AF">
        <w:rPr>
          <w:szCs w:val="24"/>
        </w:rPr>
        <w:drawing>
          <wp:anchor distT="0" distB="0" distL="114300" distR="114300" simplePos="0" relativeHeight="251678720" behindDoc="0" locked="0" layoutInCell="1" allowOverlap="1" wp14:anchorId="331342CB" wp14:editId="4EDF7AE8">
            <wp:simplePos x="0" y="0"/>
            <wp:positionH relativeFrom="margin">
              <wp:align>right</wp:align>
            </wp:positionH>
            <wp:positionV relativeFrom="paragraph">
              <wp:posOffset>32385</wp:posOffset>
            </wp:positionV>
            <wp:extent cx="2413635" cy="620395"/>
            <wp:effectExtent l="0" t="0" r="5715" b="8255"/>
            <wp:wrapSquare wrapText="bothSides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13635" cy="6203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4A37AF">
        <w:rPr>
          <w:szCs w:val="24"/>
        </w:rPr>
        <w:drawing>
          <wp:inline distT="0" distB="0" distL="0" distR="0" wp14:anchorId="33B7FB70" wp14:editId="037A9763">
            <wp:extent cx="2514600" cy="630096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640661" cy="661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96A3BA" w14:textId="47084989" w:rsidR="004A37AF" w:rsidRDefault="004A37AF" w:rsidP="007B5241">
      <w:pPr>
        <w:rPr>
          <w:szCs w:val="24"/>
        </w:rPr>
      </w:pPr>
      <w:r>
        <w:rPr>
          <w:rFonts w:hint="eastAsia"/>
          <w:szCs w:val="24"/>
        </w:rPr>
        <w:t xml:space="preserve"> </w:t>
      </w:r>
      <w:r>
        <w:rPr>
          <w:szCs w:val="24"/>
        </w:rPr>
        <w:t xml:space="preserve">        </w:t>
      </w:r>
      <w:r>
        <w:rPr>
          <w:szCs w:val="24"/>
        </w:rPr>
        <w:tab/>
        <w:t xml:space="preserve"> Loop 2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>Loop 3</w:t>
      </w:r>
    </w:p>
    <w:p w14:paraId="4DE84C14" w14:textId="242D862F" w:rsidR="004A37AF" w:rsidRDefault="004A37AF" w:rsidP="007B5241">
      <w:pPr>
        <w:rPr>
          <w:szCs w:val="24"/>
        </w:rPr>
      </w:pPr>
      <w:r w:rsidRPr="004A37AF">
        <w:rPr>
          <w:szCs w:val="24"/>
        </w:rPr>
        <w:drawing>
          <wp:anchor distT="0" distB="0" distL="114300" distR="114300" simplePos="0" relativeHeight="251679744" behindDoc="0" locked="0" layoutInCell="1" allowOverlap="1" wp14:anchorId="1D7BBA46" wp14:editId="4CA34BEC">
            <wp:simplePos x="0" y="0"/>
            <wp:positionH relativeFrom="column">
              <wp:posOffset>2800350</wp:posOffset>
            </wp:positionH>
            <wp:positionV relativeFrom="paragraph">
              <wp:posOffset>32203</wp:posOffset>
            </wp:positionV>
            <wp:extent cx="2938780" cy="641350"/>
            <wp:effectExtent l="0" t="0" r="0" b="6350"/>
            <wp:wrapSquare wrapText="bothSides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8780" cy="641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4A37AF">
        <w:rPr>
          <w:szCs w:val="24"/>
        </w:rPr>
        <w:drawing>
          <wp:inline distT="0" distB="0" distL="0" distR="0" wp14:anchorId="125C0CCE" wp14:editId="60933EDC">
            <wp:extent cx="2530929" cy="637241"/>
            <wp:effectExtent l="0" t="0" r="317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588247" cy="6516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8889FE" w14:textId="1D6AB003" w:rsidR="004A37AF" w:rsidRDefault="004A37AF" w:rsidP="007B5241">
      <w:pPr>
        <w:rPr>
          <w:rFonts w:hint="eastAsia"/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 xml:space="preserve">   </w:t>
      </w:r>
      <w:r>
        <w:rPr>
          <w:szCs w:val="24"/>
        </w:rPr>
        <w:t xml:space="preserve">Loop </w:t>
      </w:r>
      <w:r>
        <w:rPr>
          <w:szCs w:val="24"/>
        </w:rPr>
        <w:t>4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 xml:space="preserve">    </w:t>
      </w:r>
      <w:r>
        <w:rPr>
          <w:szCs w:val="24"/>
        </w:rPr>
        <w:t xml:space="preserve">Loop </w:t>
      </w:r>
      <w:r>
        <w:rPr>
          <w:szCs w:val="24"/>
        </w:rPr>
        <w:t>5</w:t>
      </w:r>
    </w:p>
    <w:p w14:paraId="600CBB14" w14:textId="64457F9F" w:rsidR="004A37AF" w:rsidRDefault="004A37AF" w:rsidP="007B5241">
      <w:pPr>
        <w:rPr>
          <w:szCs w:val="24"/>
        </w:rPr>
      </w:pPr>
      <w:r w:rsidRPr="004A37AF">
        <w:rPr>
          <w:szCs w:val="24"/>
        </w:rPr>
        <w:drawing>
          <wp:anchor distT="0" distB="0" distL="114300" distR="114300" simplePos="0" relativeHeight="251680768" behindDoc="0" locked="0" layoutInCell="1" allowOverlap="1" wp14:anchorId="70C0D063" wp14:editId="1CF50D32">
            <wp:simplePos x="0" y="0"/>
            <wp:positionH relativeFrom="margin">
              <wp:posOffset>3257550</wp:posOffset>
            </wp:positionH>
            <wp:positionV relativeFrom="paragraph">
              <wp:posOffset>40821</wp:posOffset>
            </wp:positionV>
            <wp:extent cx="2965450" cy="629920"/>
            <wp:effectExtent l="0" t="0" r="6350" b="0"/>
            <wp:wrapSquare wrapText="bothSides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5450" cy="629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A37AF">
        <w:rPr>
          <w:szCs w:val="24"/>
        </w:rPr>
        <w:drawing>
          <wp:inline distT="0" distB="0" distL="0" distR="0" wp14:anchorId="7BB4CC21" wp14:editId="1ADD1992">
            <wp:extent cx="3086100" cy="623272"/>
            <wp:effectExtent l="0" t="0" r="0" b="571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086100" cy="623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B3F054" w14:textId="20EF37E9" w:rsidR="004A37AF" w:rsidRDefault="004A37AF" w:rsidP="007B5241">
      <w:pPr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 xml:space="preserve"> </w:t>
      </w:r>
      <w:r>
        <w:rPr>
          <w:szCs w:val="24"/>
        </w:rPr>
        <w:tab/>
      </w:r>
      <w:r>
        <w:rPr>
          <w:szCs w:val="24"/>
        </w:rPr>
        <w:tab/>
        <w:t>Loop 6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>Loop 7</w:t>
      </w:r>
    </w:p>
    <w:p w14:paraId="1440B0CD" w14:textId="409260A1" w:rsidR="004A37AF" w:rsidRDefault="004A37AF" w:rsidP="007B5241">
      <w:pPr>
        <w:rPr>
          <w:szCs w:val="24"/>
        </w:rPr>
      </w:pPr>
      <w:r w:rsidRPr="004A37AF">
        <w:rPr>
          <w:szCs w:val="24"/>
        </w:rPr>
        <w:drawing>
          <wp:inline distT="0" distB="0" distL="0" distR="0" wp14:anchorId="4A91E185" wp14:editId="4FC4FCE6">
            <wp:extent cx="3265714" cy="655526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326626" cy="667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A45EA9" w14:textId="0E832E80" w:rsidR="004A37AF" w:rsidRDefault="004A37AF" w:rsidP="007B5241">
      <w:pPr>
        <w:rPr>
          <w:rFonts w:hint="eastAsia"/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>Loop 8</w:t>
      </w:r>
    </w:p>
    <w:p w14:paraId="7096A29B" w14:textId="306579AF" w:rsidR="004A37AF" w:rsidRDefault="004A37AF" w:rsidP="007B5241">
      <w:pPr>
        <w:rPr>
          <w:szCs w:val="24"/>
        </w:rPr>
      </w:pPr>
      <w:r w:rsidRPr="004A37AF">
        <w:rPr>
          <w:szCs w:val="24"/>
        </w:rPr>
        <w:drawing>
          <wp:inline distT="0" distB="0" distL="0" distR="0" wp14:anchorId="3FF9F7EE" wp14:editId="53673A10">
            <wp:extent cx="3486150" cy="716932"/>
            <wp:effectExtent l="0" t="0" r="0" b="698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554374" cy="730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463D07" w14:textId="38333B87" w:rsidR="004A37AF" w:rsidRDefault="004A37AF" w:rsidP="007B5241">
      <w:pPr>
        <w:rPr>
          <w:rFonts w:hint="eastAsia"/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>Loop 9</w:t>
      </w:r>
    </w:p>
    <w:p w14:paraId="64637095" w14:textId="5002DBAE" w:rsidR="00A77109" w:rsidRPr="00A77109" w:rsidRDefault="00A77109" w:rsidP="00A77109">
      <w:pPr>
        <w:pStyle w:val="ListParagraph"/>
        <w:numPr>
          <w:ilvl w:val="0"/>
          <w:numId w:val="1"/>
        </w:numPr>
        <w:ind w:leftChars="0"/>
        <w:rPr>
          <w:b/>
          <w:sz w:val="32"/>
          <w:szCs w:val="32"/>
        </w:rPr>
      </w:pPr>
      <w:r w:rsidRPr="00A77109">
        <w:rPr>
          <w:rFonts w:hint="eastAsia"/>
          <w:b/>
          <w:sz w:val="32"/>
          <w:szCs w:val="32"/>
        </w:rPr>
        <w:t>R</w:t>
      </w:r>
      <w:r w:rsidRPr="00A77109">
        <w:rPr>
          <w:b/>
          <w:sz w:val="32"/>
          <w:szCs w:val="32"/>
        </w:rPr>
        <w:t>eviews</w:t>
      </w:r>
    </w:p>
    <w:p w14:paraId="0B2A1A94" w14:textId="6F5332E8" w:rsidR="00A77109" w:rsidRPr="00A77109" w:rsidRDefault="00A77109" w:rsidP="00A77109">
      <w:pPr>
        <w:jc w:val="both"/>
        <w:rPr>
          <w:szCs w:val="24"/>
        </w:rPr>
      </w:pPr>
      <w:r w:rsidRPr="00A77109">
        <w:rPr>
          <w:szCs w:val="24"/>
        </w:rPr>
        <w:tab/>
        <w:t>Today</w:t>
      </w:r>
      <w:r>
        <w:rPr>
          <w:szCs w:val="24"/>
        </w:rPr>
        <w:t xml:space="preserve"> we’ve learned </w:t>
      </w:r>
      <w:r w:rsidR="00191AF2">
        <w:rPr>
          <w:szCs w:val="24"/>
        </w:rPr>
        <w:t xml:space="preserve">about </w:t>
      </w:r>
      <w:r w:rsidR="007F03D7">
        <w:rPr>
          <w:szCs w:val="24"/>
        </w:rPr>
        <w:t xml:space="preserve">how to loop a scope of codes. We learn how to make </w:t>
      </w:r>
      <w:r w:rsidR="007F03D7">
        <w:rPr>
          <w:szCs w:val="24"/>
        </w:rPr>
        <w:lastRenderedPageBreak/>
        <w:t>a loop and also know that the register with “c” is going to using in loops. What’s an amazing! Also I’m thankful of both Tas that when I come and ask you guys about I can’t move my answer to memory, you are so patient and wait me for finish it though it consumes a long time. Finally, I get the problem is that address should be access by “[“ and “]”. Thank you for being so patient and teach us carefully.</w:t>
      </w:r>
      <w:bookmarkStart w:id="0" w:name="_GoBack"/>
      <w:bookmarkEnd w:id="0"/>
    </w:p>
    <w:sectPr w:rsidR="00A77109" w:rsidRPr="00A77109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9B097F" w14:textId="77777777" w:rsidR="007478DD" w:rsidRDefault="007478DD" w:rsidP="0078720F">
      <w:r>
        <w:separator/>
      </w:r>
    </w:p>
  </w:endnote>
  <w:endnote w:type="continuationSeparator" w:id="0">
    <w:p w14:paraId="4D3D497D" w14:textId="77777777" w:rsidR="007478DD" w:rsidRDefault="007478DD" w:rsidP="007872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13DC66" w14:textId="77777777" w:rsidR="007478DD" w:rsidRDefault="007478DD" w:rsidP="0078720F">
      <w:r>
        <w:separator/>
      </w:r>
    </w:p>
  </w:footnote>
  <w:footnote w:type="continuationSeparator" w:id="0">
    <w:p w14:paraId="3EE57902" w14:textId="77777777" w:rsidR="007478DD" w:rsidRDefault="007478DD" w:rsidP="007872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251FEC"/>
    <w:multiLevelType w:val="hybridMultilevel"/>
    <w:tmpl w:val="A9E09946"/>
    <w:lvl w:ilvl="0" w:tplc="B92095B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O2MDIxsDA1MjMxN7NQ0lEKTi0uzszPAykwrAUAZNtFWywAAAA="/>
  </w:docVars>
  <w:rsids>
    <w:rsidRoot w:val="0003178E"/>
    <w:rsid w:val="0003178E"/>
    <w:rsid w:val="00070937"/>
    <w:rsid w:val="00121B46"/>
    <w:rsid w:val="00191AF2"/>
    <w:rsid w:val="001B23D4"/>
    <w:rsid w:val="00297C4E"/>
    <w:rsid w:val="003B4C2C"/>
    <w:rsid w:val="003F694B"/>
    <w:rsid w:val="004810FA"/>
    <w:rsid w:val="004A37AF"/>
    <w:rsid w:val="004C21DA"/>
    <w:rsid w:val="00517812"/>
    <w:rsid w:val="00533448"/>
    <w:rsid w:val="005D60DD"/>
    <w:rsid w:val="0061634B"/>
    <w:rsid w:val="006E380B"/>
    <w:rsid w:val="007478DD"/>
    <w:rsid w:val="0078720F"/>
    <w:rsid w:val="007B19CF"/>
    <w:rsid w:val="007B5241"/>
    <w:rsid w:val="007F03D7"/>
    <w:rsid w:val="008E6B18"/>
    <w:rsid w:val="00967E60"/>
    <w:rsid w:val="00A77109"/>
    <w:rsid w:val="00C3151E"/>
    <w:rsid w:val="00D71DBD"/>
    <w:rsid w:val="00E02030"/>
    <w:rsid w:val="00EB1C19"/>
    <w:rsid w:val="00F96D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B20CC9"/>
  <w15:chartTrackingRefBased/>
  <w15:docId w15:val="{4719DE2C-24C7-4CB6-A458-F5F12B1F5A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1634B"/>
    <w:pPr>
      <w:ind w:leftChars="200" w:left="480"/>
    </w:pPr>
  </w:style>
  <w:style w:type="table" w:styleId="TableGrid">
    <w:name w:val="Table Grid"/>
    <w:basedOn w:val="TableNormal"/>
    <w:uiPriority w:val="39"/>
    <w:rsid w:val="00C3151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8720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78720F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78720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78720F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0</TotalTime>
  <Pages>3</Pages>
  <Words>207</Words>
  <Characters>118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秉鴻 吳</dc:creator>
  <cp:keywords/>
  <dc:description/>
  <cp:lastModifiedBy>佳峻 楊</cp:lastModifiedBy>
  <cp:revision>15</cp:revision>
  <dcterms:created xsi:type="dcterms:W3CDTF">2020-09-21T09:38:00Z</dcterms:created>
  <dcterms:modified xsi:type="dcterms:W3CDTF">2020-10-05T15:19:00Z</dcterms:modified>
</cp:coreProperties>
</file>